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aca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uracao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uracao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uracao received a score of 1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uracao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uracao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uracao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uracao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uracao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uracao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uracao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uracao received a score of 0.3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uracao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uracao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uracao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uraca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uracao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uracao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uraca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aca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aca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acao Country Report</dc:title>
  <dc:creator>SPI Team</dc:creator>
  <cp:keywords/>
  <dcterms:created xsi:type="dcterms:W3CDTF">2021-05-25T11:44:07Z</dcterms:created>
  <dcterms:modified xsi:type="dcterms:W3CDTF">2021-05-25T11: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